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e65a4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7a8a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a00fc4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5:55Z</dcterms:created>
  <dcterms:modified xsi:type="dcterms:W3CDTF">2016-12-06T05:15:55Z</dcterms:modified>
</cp:coreProperties>
</file>